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rt-dur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rt-af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uring-afte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onen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onen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onen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87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2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48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95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5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5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08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16:55:51Z</dcterms:created>
  <dcterms:modified xsi:type="dcterms:W3CDTF">2024-09-19T16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